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125f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89bb4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ae405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b9da04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263b7ff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ba4a6fe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7b47b5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1b5ace2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21:50:12Z</dcterms:created>
  <dcterms:modified xsi:type="dcterms:W3CDTF">2022-01-18T21:50:12Z</dcterms:modified>
</cp:coreProperties>
</file>